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itlin Butter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it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tter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0 North Redfield Court,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it.wolf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489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